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6"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63 912-345-6789</w:t>
      </w:r>
      <w:r>
        <w:br/>
      </w:r>
      <w:r>
        <w:t xml:space="preserve">Location: Manila, Philippines</w:t>
      </w:r>
    </w:p>
    <w:p>
      <w:pPr>
        <w:pStyle w:val="BodyText"/>
      </w:pPr>
      <w:r>
        <w:t xml:space="preserve">April 5, 2024</w:t>
      </w:r>
    </w:p>
    <w:p>
      <w:pPr>
        <w:pStyle w:val="BodyText"/>
      </w:pPr>
      <w:r>
        <w:t xml:space="preserve">Dear Hiring Manager,</w:t>
      </w:r>
    </w:p>
    <w:bookmarkStart w:id="20" w:name="introduction"/>
    <w:p>
      <w:pPr>
        <w:pStyle w:val="Heading2"/>
      </w:pPr>
      <w:r>
        <w:t xml:space="preserve">Introduction</w:t>
      </w:r>
    </w:p>
    <w:p>
      <w:pPr>
        <w:pStyle w:val="FirstParagraph"/>
      </w:pPr>
      <w:r>
        <w:t xml:space="preserve">I am writing to express my interest in the UX UI Designer position at your esteemed organization in the Philippines, Manila. As a passionate and experienced professional in user experience (UX) and user interface (UI) design, I am eager to contribute my expertise to create intuitive digital solutions that align with the dynamic needs of users in this vibrant city. The opportunity to work within Manila’s growing tech ecosystem excites me, as I am deeply committed to delivering designs that enhance both functionality and user satisfaction.</w:t>
      </w:r>
    </w:p>
    <w:bookmarkEnd w:id="20"/>
    <w:bookmarkStart w:id="21" w:name="why-ux-ui-designer"/>
    <w:p>
      <w:pPr>
        <w:pStyle w:val="Heading2"/>
      </w:pPr>
      <w:r>
        <w:t xml:space="preserve">Why UX UI Designer?</w:t>
      </w:r>
    </w:p>
    <w:p>
      <w:pPr>
        <w:pStyle w:val="FirstParagraph"/>
      </w:pPr>
      <w:r>
        <w:t xml:space="preserve">As a dedicated UX UI Designer, my career has been centered around bridging the gap between human behavior and digital interaction. Over the past five years, I have honed my skills in crafting seamless user experiences through meticulous research, prototyping, and collaboration with cross-functional teams. My approach combines empathy for users with a strategic mindset to ensure every design not only meets business goals but also resonates emotionally with its audience.</w:t>
      </w:r>
    </w:p>
    <w:p>
      <w:pPr>
        <w:pStyle w:val="BodyText"/>
      </w:pPr>
      <w:r>
        <w:t xml:space="preserve">At the core of my work is the belief that great design is invisible—it guides users effortlessly through a product or service. In Manila, where digital adoption is accelerating, this philosophy is more relevant than ever. Whether designing for mobile apps, web platforms, or enterprise software, I prioritize usability and accessibility to ensure inclusivity for all users.</w:t>
      </w:r>
    </w:p>
    <w:bookmarkEnd w:id="21"/>
    <w:bookmarkStart w:id="22" w:name="experience-and-expertise"/>
    <w:p>
      <w:pPr>
        <w:pStyle w:val="Heading2"/>
      </w:pPr>
      <w:r>
        <w:t xml:space="preserve">Experience and Expertise</w:t>
      </w:r>
    </w:p>
    <w:p>
      <w:pPr>
        <w:pStyle w:val="FirstParagraph"/>
      </w:pPr>
      <w:r>
        <w:t xml:space="preserve">My journey as a UX UI Designer has spanned diverse industries, including fintech, e-commerce, and health tech. For instance, at a leading fintech startup in Manila, I led the redesign of their mobile banking app to improve user engagement. By conducting in-depth interviews and usability testing with local users, I identified pain points such as complex navigation and slow load times. The result was a 40% increase in user retention within six months. This project underscored my ability to translate data-driven insights into actionable design solutions.</w:t>
      </w:r>
    </w:p>
    <w:p>
      <w:pPr>
        <w:pStyle w:val="BodyText"/>
      </w:pPr>
      <w:r>
        <w:t xml:space="preserve">Another highlight of my career was collaborating with a health tech company to develop an intuitive telehealth platform. My team and I focused on simplifying the patient onboarding process, which reduced the average time to complete registration by 30%. This experience reinforced my commitment to designing for real-world challenges, especially in regions like the Philippines where digital literacy varies widely.</w:t>
      </w:r>
    </w:p>
    <w:bookmarkEnd w:id="22"/>
    <w:bookmarkStart w:id="23" w:name="philippines-manila-a-hub-for-innovation"/>
    <w:p>
      <w:pPr>
        <w:pStyle w:val="Heading2"/>
      </w:pPr>
      <w:r>
        <w:t xml:space="preserve">Philippines Manila: A Hub for Innovation</w:t>
      </w:r>
    </w:p>
    <w:p>
      <w:pPr>
        <w:pStyle w:val="FirstParagraph"/>
      </w:pPr>
      <w:r>
        <w:t xml:space="preserve">Manila has emerged as a thriving hub for technology and innovation, with its unique blend of cultural richness and modernity. As a UX UI Designer, I am particularly drawn to the opportunity to contribute to projects that address local needs while aligning with global standards. The city’s growing startup scene and demand for user-centric digital solutions make it an ideal environment for someone passionate about shaping the future of technology.</w:t>
      </w:r>
    </w:p>
    <w:p>
      <w:pPr>
        <w:pStyle w:val="BodyText"/>
      </w:pPr>
      <w:r>
        <w:t xml:space="preserve">Living in Manila has also deepened my understanding of its users’ expectations. From navigating crowded urban spaces to managing limited internet connectivity, I have learned to design with these constraints in mind. For example, I once optimized a mobile app’s performance to function efficiently on low-bandwidth networks—a critical consideration for users across the Philippines.</w:t>
      </w:r>
    </w:p>
    <w:bookmarkEnd w:id="23"/>
    <w:bookmarkStart w:id="24" w:name="why-your-organization"/>
    <w:p>
      <w:pPr>
        <w:pStyle w:val="Heading2"/>
      </w:pPr>
      <w:r>
        <w:t xml:space="preserve">Why Your Organization?</w:t>
      </w:r>
    </w:p>
    <w:p>
      <w:pPr>
        <w:pStyle w:val="FirstParagraph"/>
      </w:pPr>
      <w:r>
        <w:t xml:space="preserve">Your organization’s focus on [insert specific company value, e.g., “innovative digital solutions for Southeast Asian markets”] aligns perfectly with my professional goals. I am particularly impressed by your recent projects in [mention a specific project or product], which demonstrate a clear commitment to user-centric design. I believe my background in creating scalable and culturally relevant designs would allow me to contribute meaningfully to your team.</w:t>
      </w:r>
    </w:p>
    <w:p>
      <w:pPr>
        <w:pStyle w:val="BodyText"/>
      </w:pPr>
      <w:r>
        <w:t xml:space="preserve">Furthermore, I admire the collaborative culture of your workplace. As a UX UI Designer, I thrive in environments where creativity is encouraged and diverse perspectives are valued. My ability to work closely with developers, product managers, and stakeholders ensures that design decisions are both visionary and practical.</w:t>
      </w:r>
    </w:p>
    <w:bookmarkEnd w:id="24"/>
    <w:bookmarkStart w:id="25" w:name="conclusion"/>
    <w:p>
      <w:pPr>
        <w:pStyle w:val="Heading2"/>
      </w:pPr>
      <w:r>
        <w:t xml:space="preserve">Conclusion</w:t>
      </w:r>
    </w:p>
    <w:p>
      <w:pPr>
        <w:pStyle w:val="FirstParagraph"/>
      </w:pPr>
      <w:r>
        <w:t xml:space="preserve">In conclusion, I am excited about the possibility of joining your team as a UX UI Designer in the Philippines Manila. My technical skills, combined with my passion for user-centered design, make me a strong candidate for this role. I am eager to bring my expertise to your organization and help drive impactful digital experiences that resonate with users across the region.</w:t>
      </w:r>
    </w:p>
    <w:p>
      <w:pPr>
        <w:pStyle w:val="BodyText"/>
      </w:pPr>
      <w:r>
        <w:t xml:space="preserve">Thank you for considering my application. I would welcome the opportunity to discuss how my background and vision align with your goals. Please feel free to contact me at +63 912-345-6789 or via email at johndoe@example.com. I look forward to the possibility of contributing to your team’s success.</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5-12-10T11:57:41Z</dcterms:created>
  <dcterms:modified xsi:type="dcterms:W3CDTF">2025-12-10T11:57:41Z</dcterms:modified>
</cp:coreProperties>
</file>

<file path=docProps/custom.xml><?xml version="1.0" encoding="utf-8"?>
<Properties xmlns="http://schemas.openxmlformats.org/officeDocument/2006/custom-properties" xmlns:vt="http://schemas.openxmlformats.org/officeDocument/2006/docPropsVTypes"/>
</file>